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8D5E6C" w14:textId="0636D330" w:rsidR="00E4723F" w:rsidRDefault="00E4723F">
      <w:pPr>
        <w:rPr>
          <w:u w:val="single"/>
        </w:rPr>
      </w:pPr>
      <w:r>
        <w:rPr>
          <w:rFonts w:hint="eastAsia"/>
          <w:u w:val="single"/>
        </w:rPr>
        <w:t xml:space="preserve">Legend: </w:t>
      </w:r>
    </w:p>
    <w:p w14:paraId="2F8145BF" w14:textId="52176F0D" w:rsidR="00E4723F" w:rsidRDefault="00936C2D" w:rsidP="00936C2D">
      <w:pPr>
        <w:pStyle w:val="ListParagraph"/>
        <w:numPr>
          <w:ilvl w:val="0"/>
          <w:numId w:val="2"/>
        </w:numPr>
      </w:pPr>
      <w:r>
        <w:rPr>
          <w:rFonts w:hint="eastAsia"/>
        </w:rPr>
        <w:t xml:space="preserve">Installation instruction. </w:t>
      </w:r>
    </w:p>
    <w:p w14:paraId="3409CA26" w14:textId="1454DA7E" w:rsidR="00936C2D" w:rsidRDefault="00936C2D" w:rsidP="00936C2D">
      <w:pPr>
        <w:pStyle w:val="ListParagraph"/>
        <w:numPr>
          <w:ilvl w:val="0"/>
          <w:numId w:val="2"/>
        </w:numPr>
        <w:rPr>
          <w:color w:val="156082" w:themeColor="accent1"/>
        </w:rPr>
      </w:pPr>
      <w:r w:rsidRPr="002D2B48">
        <w:rPr>
          <w:rFonts w:hint="eastAsia"/>
          <w:color w:val="156082" w:themeColor="accent1"/>
        </w:rPr>
        <w:t>Change log</w:t>
      </w:r>
      <w:r w:rsidR="003A689E" w:rsidRPr="002D2B48">
        <w:rPr>
          <w:rFonts w:hint="eastAsia"/>
          <w:color w:val="156082" w:themeColor="accent1"/>
        </w:rPr>
        <w:t xml:space="preserve"> compared with Pype_AP. </w:t>
      </w:r>
    </w:p>
    <w:p w14:paraId="05B7EABB" w14:textId="0EB6ACB2" w:rsidR="008E4751" w:rsidRPr="008E4751" w:rsidRDefault="008E4751" w:rsidP="00936C2D">
      <w:pPr>
        <w:pStyle w:val="ListParagraph"/>
        <w:numPr>
          <w:ilvl w:val="0"/>
          <w:numId w:val="2"/>
        </w:numPr>
        <w:rPr>
          <w:color w:val="196B24" w:themeColor="accent3"/>
        </w:rPr>
      </w:pPr>
      <w:r w:rsidRPr="008E4751">
        <w:rPr>
          <w:rFonts w:hint="eastAsia"/>
          <w:color w:val="196B24" w:themeColor="accent3"/>
        </w:rPr>
        <w:t xml:space="preserve">Optional. </w:t>
      </w:r>
    </w:p>
    <w:p w14:paraId="3A7A3C6B" w14:textId="2E8828AE" w:rsidR="00D0783F" w:rsidRDefault="00C5663C">
      <w:pPr>
        <w:rPr>
          <w:u w:val="single"/>
        </w:rPr>
      </w:pPr>
      <w:r w:rsidRPr="00C5663C">
        <w:rPr>
          <w:rFonts w:hint="eastAsia"/>
          <w:u w:val="single"/>
        </w:rPr>
        <w:t>PYPE_AP_2p installation</w:t>
      </w:r>
    </w:p>
    <w:p w14:paraId="0D900C7E" w14:textId="2FE5665B" w:rsidR="00C5663C" w:rsidRDefault="00E30ABD" w:rsidP="00BD4947">
      <w:pPr>
        <w:pStyle w:val="ListParagraph"/>
        <w:numPr>
          <w:ilvl w:val="0"/>
          <w:numId w:val="1"/>
        </w:numPr>
      </w:pPr>
      <w:r>
        <w:rPr>
          <w:rFonts w:hint="eastAsia"/>
        </w:rPr>
        <w:t xml:space="preserve">Make sure you have a Nvidia driver on the machine. </w:t>
      </w:r>
    </w:p>
    <w:p w14:paraId="5E88817F" w14:textId="7945D8DB" w:rsidR="00487880" w:rsidRDefault="00487880" w:rsidP="00487880">
      <w:pPr>
        <w:pStyle w:val="ListParagraph"/>
        <w:numPr>
          <w:ilvl w:val="1"/>
          <w:numId w:val="1"/>
        </w:numPr>
      </w:pPr>
      <w:r>
        <w:t>Ubuntu-drivers devices</w:t>
      </w:r>
    </w:p>
    <w:p w14:paraId="384BCDC7" w14:textId="4A5E43C7" w:rsidR="00487880" w:rsidRDefault="00487880" w:rsidP="00487880">
      <w:pPr>
        <w:pStyle w:val="ListParagraph"/>
        <w:numPr>
          <w:ilvl w:val="1"/>
          <w:numId w:val="1"/>
        </w:numPr>
      </w:pPr>
      <w:r>
        <w:t>Sudo ubuntu-drivers autoinstall</w:t>
      </w:r>
    </w:p>
    <w:p w14:paraId="483D9965" w14:textId="448CCFC3" w:rsidR="00487880" w:rsidRDefault="00487880" w:rsidP="00487880">
      <w:pPr>
        <w:pStyle w:val="ListParagraph"/>
        <w:numPr>
          <w:ilvl w:val="1"/>
          <w:numId w:val="1"/>
        </w:numPr>
      </w:pPr>
      <w:r>
        <w:t>Or: sudo apt install nvidia-XXX</w:t>
      </w:r>
    </w:p>
    <w:p w14:paraId="72460151" w14:textId="6E1601E7" w:rsidR="00487880" w:rsidRDefault="00487880" w:rsidP="00487880">
      <w:pPr>
        <w:pStyle w:val="ListParagraph"/>
        <w:numPr>
          <w:ilvl w:val="1"/>
          <w:numId w:val="1"/>
        </w:numPr>
      </w:pPr>
      <w:r>
        <w:t xml:space="preserve">Sudo reboot. </w:t>
      </w:r>
    </w:p>
    <w:p w14:paraId="0B93DC59" w14:textId="77777777" w:rsidR="002D2B48" w:rsidRPr="002D2B48" w:rsidRDefault="002D2B48" w:rsidP="00BD4947">
      <w:pPr>
        <w:pStyle w:val="ListParagraph"/>
        <w:numPr>
          <w:ilvl w:val="0"/>
          <w:numId w:val="1"/>
        </w:numPr>
      </w:pPr>
      <w:r>
        <w:rPr>
          <w:rFonts w:hint="eastAsia"/>
          <w:color w:val="156082" w:themeColor="accent1"/>
        </w:rPr>
        <w:t>Skip installation of:</w:t>
      </w:r>
    </w:p>
    <w:p w14:paraId="70FB09BF" w14:textId="06436BE7" w:rsidR="00E30ABD" w:rsidRPr="002D2B48" w:rsidRDefault="002D2B48" w:rsidP="002D2B48">
      <w:pPr>
        <w:pStyle w:val="ListParagraph"/>
        <w:numPr>
          <w:ilvl w:val="1"/>
          <w:numId w:val="1"/>
        </w:numPr>
      </w:pPr>
      <w:r>
        <w:rPr>
          <w:rFonts w:hint="eastAsia"/>
          <w:color w:val="156082" w:themeColor="accent1"/>
        </w:rPr>
        <w:t>eyelink development kit</w:t>
      </w:r>
    </w:p>
    <w:p w14:paraId="0F66E681" w14:textId="2CB0DD5B" w:rsidR="002D2B48" w:rsidRPr="002D2B48" w:rsidRDefault="002D2B48" w:rsidP="002D2B48">
      <w:pPr>
        <w:pStyle w:val="ListParagraph"/>
        <w:numPr>
          <w:ilvl w:val="1"/>
          <w:numId w:val="1"/>
        </w:numPr>
      </w:pPr>
      <w:r>
        <w:rPr>
          <w:rFonts w:hint="eastAsia"/>
          <w:color w:val="156082" w:themeColor="accent1"/>
        </w:rPr>
        <w:t>Eth32 software</w:t>
      </w:r>
    </w:p>
    <w:p w14:paraId="6AADCEBB" w14:textId="6E38A8DB" w:rsidR="002D2B48" w:rsidRPr="002D2B48" w:rsidRDefault="002D2B48" w:rsidP="002D2B48">
      <w:pPr>
        <w:pStyle w:val="ListParagraph"/>
        <w:numPr>
          <w:ilvl w:val="1"/>
          <w:numId w:val="1"/>
        </w:numPr>
      </w:pPr>
      <w:r>
        <w:rPr>
          <w:rFonts w:hint="eastAsia"/>
          <w:color w:val="156082" w:themeColor="accent1"/>
        </w:rPr>
        <w:t>LibezV24</w:t>
      </w:r>
    </w:p>
    <w:p w14:paraId="7A9BAAB9" w14:textId="5C59CEF0" w:rsidR="002D2B48" w:rsidRDefault="008E4751" w:rsidP="002D2B48">
      <w:pPr>
        <w:pStyle w:val="ListParagraph"/>
        <w:numPr>
          <w:ilvl w:val="0"/>
          <w:numId w:val="1"/>
        </w:numPr>
        <w:rPr>
          <w:color w:val="196B24" w:themeColor="accent3"/>
        </w:rPr>
      </w:pPr>
      <w:r w:rsidRPr="009B70CA">
        <w:rPr>
          <w:rFonts w:hint="eastAsia"/>
          <w:color w:val="196B24" w:themeColor="accent3"/>
        </w:rPr>
        <w:t xml:space="preserve">Install Python 3.10.6 under Conda environment. </w:t>
      </w:r>
    </w:p>
    <w:p w14:paraId="18BCD73F" w14:textId="7C527AB2" w:rsidR="00733647" w:rsidRDefault="00170E0F" w:rsidP="002D2B48">
      <w:pPr>
        <w:pStyle w:val="ListParagraph"/>
        <w:numPr>
          <w:ilvl w:val="0"/>
          <w:numId w:val="1"/>
        </w:numPr>
      </w:pPr>
      <w:r>
        <w:t xml:space="preserve">Disable automatic updates and update notifications on Ubuntu. </w:t>
      </w:r>
    </w:p>
    <w:p w14:paraId="184A2483" w14:textId="725DB388" w:rsidR="00C71BB4" w:rsidRDefault="00C71BB4" w:rsidP="00C71BB4">
      <w:pPr>
        <w:pStyle w:val="ListParagraph"/>
        <w:numPr>
          <w:ilvl w:val="1"/>
          <w:numId w:val="1"/>
        </w:numPr>
      </w:pPr>
      <w:r>
        <w:t xml:space="preserve">This part of code is commented out from the shell in case the sciprt cannot be recognized by new Ubuntu versions. Do it manually by searching for “software and update”. </w:t>
      </w:r>
    </w:p>
    <w:p w14:paraId="66EC9827" w14:textId="0A37C63D" w:rsidR="004F7FE9" w:rsidRDefault="004F7FE9" w:rsidP="002D2B48">
      <w:pPr>
        <w:pStyle w:val="ListParagraph"/>
        <w:numPr>
          <w:ilvl w:val="0"/>
          <w:numId w:val="1"/>
        </w:numPr>
      </w:pPr>
      <w:r>
        <w:t xml:space="preserve">Install Pype using build_install_pype_python3.sh. Using: </w:t>
      </w:r>
    </w:p>
    <w:p w14:paraId="41CC57BE" w14:textId="3C763047" w:rsidR="004F7FE9" w:rsidRDefault="004F7FE9" w:rsidP="004F7FE9">
      <w:pPr>
        <w:pStyle w:val="ListParagraph"/>
        <w:numPr>
          <w:ilvl w:val="1"/>
          <w:numId w:val="1"/>
        </w:numPr>
      </w:pPr>
      <w:r>
        <w:t xml:space="preserve">sh build_install_pype_python3.sh. </w:t>
      </w:r>
    </w:p>
    <w:p w14:paraId="28DA4E8F" w14:textId="3653DD5D" w:rsidR="00E027A8" w:rsidRDefault="00F70228" w:rsidP="004D1CC0">
      <w:pPr>
        <w:pStyle w:val="ListParagraph"/>
        <w:numPr>
          <w:ilvl w:val="1"/>
          <w:numId w:val="1"/>
        </w:numPr>
        <w:rPr>
          <w:color w:val="156082" w:themeColor="accent1"/>
        </w:rPr>
      </w:pPr>
      <w:r>
        <w:rPr>
          <w:color w:val="156082" w:themeColor="accent1"/>
        </w:rPr>
        <w:t xml:space="preserve">Samba will share all files under /home/$SUDO_USER. </w:t>
      </w:r>
    </w:p>
    <w:p w14:paraId="12C8501C" w14:textId="317BD77E" w:rsidR="00FE1BE7" w:rsidRPr="00AC622D" w:rsidRDefault="00BC5AFA" w:rsidP="004D1CC0">
      <w:pPr>
        <w:pStyle w:val="ListParagraph"/>
        <w:numPr>
          <w:ilvl w:val="1"/>
          <w:numId w:val="1"/>
        </w:numPr>
        <w:rPr>
          <w:color w:val="FF0000"/>
        </w:rPr>
      </w:pPr>
      <w:r w:rsidRPr="00AC622D">
        <w:rPr>
          <w:color w:val="FF0000"/>
        </w:rPr>
        <w:t xml:space="preserve">Stopped here. </w:t>
      </w:r>
      <w:r w:rsidR="003245F1" w:rsidRPr="00AC622D">
        <w:rPr>
          <w:color w:val="FF0000"/>
        </w:rPr>
        <w:t xml:space="preserve">Stopped at buildfile under ‘working copy’ folder. Next step </w:t>
      </w:r>
      <w:r w:rsidR="00225325" w:rsidRPr="00AC622D">
        <w:rPr>
          <w:color w:val="FF0000"/>
        </w:rPr>
        <w:t xml:space="preserve">check “wrapper” and </w:t>
      </w:r>
      <w:r w:rsidR="00716D8E" w:rsidRPr="00AC622D">
        <w:rPr>
          <w:color w:val="FF0000"/>
        </w:rPr>
        <w:t xml:space="preserve">figure out </w:t>
      </w:r>
      <w:r w:rsidR="006100E6">
        <w:rPr>
          <w:color w:val="FF0000"/>
        </w:rPr>
        <w:t>how to design the dacq src folder</w:t>
      </w:r>
      <w:r w:rsidR="007C2E05">
        <w:rPr>
          <w:color w:val="FF0000"/>
        </w:rPr>
        <w:t xml:space="preserve">. </w:t>
      </w:r>
    </w:p>
    <w:sectPr w:rsidR="00FE1BE7" w:rsidRPr="00AC62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80C35A1"/>
    <w:multiLevelType w:val="hybridMultilevel"/>
    <w:tmpl w:val="90F23AF4"/>
    <w:lvl w:ilvl="0" w:tplc="2B1ADA56">
      <w:start w:val="3"/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E61966"/>
    <w:multiLevelType w:val="hybridMultilevel"/>
    <w:tmpl w:val="DEA87D38"/>
    <w:lvl w:ilvl="0" w:tplc="6C046674">
      <w:start w:val="3"/>
      <w:numFmt w:val="bullet"/>
      <w:lvlText w:val="-"/>
      <w:lvlJc w:val="left"/>
      <w:pPr>
        <w:ind w:left="720" w:hanging="360"/>
      </w:pPr>
      <w:rPr>
        <w:rFonts w:ascii="Aptos" w:eastAsiaTheme="minorEastAsia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80076976">
    <w:abstractNumId w:val="0"/>
  </w:num>
  <w:num w:numId="2" w16cid:durableId="20851020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A0NjA3MjYwBDJMDZV0lIJTi4sz8/NACoxrARxiXPAsAAAA"/>
  </w:docVars>
  <w:rsids>
    <w:rsidRoot w:val="006B2929"/>
    <w:rsid w:val="000358D5"/>
    <w:rsid w:val="00170E0F"/>
    <w:rsid w:val="001C037A"/>
    <w:rsid w:val="00225325"/>
    <w:rsid w:val="002D2B48"/>
    <w:rsid w:val="003245F1"/>
    <w:rsid w:val="00325489"/>
    <w:rsid w:val="0034423A"/>
    <w:rsid w:val="00390085"/>
    <w:rsid w:val="003A689E"/>
    <w:rsid w:val="00487880"/>
    <w:rsid w:val="004D1CC0"/>
    <w:rsid w:val="004F7FE9"/>
    <w:rsid w:val="005E2747"/>
    <w:rsid w:val="006100E6"/>
    <w:rsid w:val="006B2929"/>
    <w:rsid w:val="006B5A9B"/>
    <w:rsid w:val="00716D8E"/>
    <w:rsid w:val="00733647"/>
    <w:rsid w:val="007C2E05"/>
    <w:rsid w:val="008E4751"/>
    <w:rsid w:val="00936C2D"/>
    <w:rsid w:val="009B70CA"/>
    <w:rsid w:val="00AC622D"/>
    <w:rsid w:val="00BC5AFA"/>
    <w:rsid w:val="00BD4947"/>
    <w:rsid w:val="00C5663C"/>
    <w:rsid w:val="00C71BB4"/>
    <w:rsid w:val="00D0783F"/>
    <w:rsid w:val="00D52FC4"/>
    <w:rsid w:val="00D545B5"/>
    <w:rsid w:val="00E027A8"/>
    <w:rsid w:val="00E30ABD"/>
    <w:rsid w:val="00E4723F"/>
    <w:rsid w:val="00F70228"/>
    <w:rsid w:val="00FE1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32C5F"/>
  <w15:chartTrackingRefBased/>
  <w15:docId w15:val="{3CFDE3A7-F934-41C4-8744-B9548F9AA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292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B292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B292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292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B292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B292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B292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B292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B292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B292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B292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B292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292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B292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B292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B292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B292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B292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B292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B292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B292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B292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B292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B292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B292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B292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B292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B292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B2929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 Zhang</dc:creator>
  <cp:keywords/>
  <dc:description/>
  <cp:lastModifiedBy>Chen Zhang</cp:lastModifiedBy>
  <cp:revision>31</cp:revision>
  <dcterms:created xsi:type="dcterms:W3CDTF">2024-08-14T17:38:00Z</dcterms:created>
  <dcterms:modified xsi:type="dcterms:W3CDTF">2024-08-19T22:49:00Z</dcterms:modified>
</cp:coreProperties>
</file>